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23854" w14:textId="77777777" w:rsidR="004B460D" w:rsidRPr="00A47374" w:rsidRDefault="004B460D" w:rsidP="004B460D">
      <w:pPr>
        <w:pStyle w:val="NormalWeb"/>
        <w:shd w:val="clear" w:color="auto" w:fill="FFFFFF"/>
        <w:spacing w:line="360" w:lineRule="atLeast"/>
        <w:textAlignment w:val="baseline"/>
        <w:rPr>
          <w:color w:val="414141"/>
          <w:spacing w:val="2"/>
        </w:rPr>
      </w:pPr>
      <w:r w:rsidRPr="00A47374">
        <w:rPr>
          <w:color w:val="414141"/>
          <w:spacing w:val="2"/>
        </w:rPr>
        <w:t>Consider GCU’s Statement on the Integration of Faith and Work, which states, “Therefore, we are convinced that the Christian life must involve compassion and care, not only for the spiritual needs of mankind, but also for basic physical needs that stem from poverty, oppression, and injustice,” when responding to the following discussion prompts.</w:t>
      </w:r>
    </w:p>
    <w:p w14:paraId="1C37A4EB" w14:textId="77777777" w:rsidR="004B460D" w:rsidRPr="00A47374" w:rsidRDefault="004B460D" w:rsidP="004B460D">
      <w:pPr>
        <w:pStyle w:val="NormalWeb"/>
        <w:shd w:val="clear" w:color="auto" w:fill="FFFFFF"/>
        <w:spacing w:line="360" w:lineRule="atLeast"/>
        <w:textAlignment w:val="baseline"/>
        <w:rPr>
          <w:color w:val="414141"/>
          <w:spacing w:val="2"/>
        </w:rPr>
      </w:pPr>
      <w:r w:rsidRPr="00A47374">
        <w:rPr>
          <w:color w:val="414141"/>
          <w:spacing w:val="2"/>
        </w:rPr>
        <w:t>How will you address diverse needs in your classroom? How will you ensure that students feel accepted and valued in their classroom?</w:t>
      </w:r>
    </w:p>
    <w:p w14:paraId="1DBE79E7" w14:textId="77777777" w:rsidR="004B460D" w:rsidRPr="00C12E93" w:rsidRDefault="004B460D" w:rsidP="004B460D">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
  </w:num>
  <w:num w:numId="3">
    <w:abstractNumId w:val="1"/>
  </w:num>
  <w:num w:numId="4">
    <w:abstractNumId w:val="7"/>
  </w:num>
  <w:num w:numId="5">
    <w:abstractNumId w:val="3"/>
  </w:num>
  <w:num w:numId="6">
    <w:abstractNumId w:val="2"/>
  </w:num>
  <w:num w:numId="7">
    <w:abstractNumId w:val="5"/>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220791"/>
    <w:rsid w:val="00487F51"/>
    <w:rsid w:val="004A2581"/>
    <w:rsid w:val="004B460D"/>
    <w:rsid w:val="004F6D24"/>
    <w:rsid w:val="0050178B"/>
    <w:rsid w:val="006041F9"/>
    <w:rsid w:val="006A53F1"/>
    <w:rsid w:val="007D3DD6"/>
    <w:rsid w:val="008702FF"/>
    <w:rsid w:val="00891CD5"/>
    <w:rsid w:val="008E2E99"/>
    <w:rsid w:val="00964E27"/>
    <w:rsid w:val="009E66D3"/>
    <w:rsid w:val="00B417CB"/>
    <w:rsid w:val="00BF67AC"/>
    <w:rsid w:val="00CA737D"/>
    <w:rsid w:val="00CF74B5"/>
    <w:rsid w:val="00D068AD"/>
    <w:rsid w:val="00D202D9"/>
    <w:rsid w:val="00D6593A"/>
    <w:rsid w:val="00D70AE6"/>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6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737D"/>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9</Words>
  <Characters>625</Characters>
  <Application>Microsoft Office Word</Application>
  <DocSecurity>0</DocSecurity>
  <Lines>5</Lines>
  <Paragraphs>1</Paragraphs>
  <ScaleCrop>false</ScaleCrop>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43:00Z</dcterms:created>
  <dcterms:modified xsi:type="dcterms:W3CDTF">2021-11-11T08:43:00Z</dcterms:modified>
</cp:coreProperties>
</file>